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t xml:space="preserve">Dear Hiring Manager,</w:t>
      </w:r>
    </w:p>
    <w:bookmarkEnd w:id="20"/>
    <w:p>
      <w:pPr>
        <w:pStyle w:val="BodyText"/>
      </w:pPr>
      <w:r>
        <w:t xml:space="preserve">I am writing to express my sincere interest in the Laboratory Technician position at your esteemed organization in Italy Rome. With a strong academic background in biological sciences and hands-on experience in laboratory settings, I am eager to contribute my skills and dedication to your team. The opportunity to work as a Laboratory Technician in such a historically rich and scientifically vibrant city as Rome is deeply appealing, and I am confident that my expertise aligns with the requirements of this role.</w:t>
      </w:r>
    </w:p>
    <w:p>
      <w:pPr>
        <w:pStyle w:val="BodyText"/>
      </w:pPr>
      <w:r>
        <w:t xml:space="preserve">Throughout my career, I have developed a keen understanding of laboratory procedures, data analysis, and quality control processes. My previous roles as a Laboratory Technician at [Previous Institution/Organization Name] involved conducting experiments, maintaining equipment, and ensuring compliance with safety protocols. These experiences have equipped me with the technical proficiency to handle complex tasks such as sample preparation, chemical analysis, and instrument calibration. I take pride in my attention to detail and ability to work efficiently under pressure, which are critical qualities for success in a laboratory environment.</w:t>
      </w:r>
    </w:p>
    <w:p>
      <w:pPr>
        <w:pStyle w:val="BodyText"/>
      </w:pPr>
      <w:r>
        <w:t xml:space="preserve">What draws me specifically to Rome is its unique blend of tradition and innovation. As a city that has long been a hub for scientific discovery, Rome offers an ideal setting for someone passionate about advancing laboratory practices. The presence of renowned research institutions, medical facilities, and academic centers in the region further motivates me to contribute my skills to this dynamic ecosystem. I am particularly interested in how your organization integrates cutting-edge technology with rigorous scientific methodologies, and I would be honored to play a role in supporting these endeavors.</w:t>
      </w:r>
    </w:p>
    <w:p>
      <w:pPr>
        <w:pStyle w:val="BodyText"/>
      </w:pPr>
      <w:r>
        <w:t xml:space="preserve">My educational journey has also prepared me for the challenges of a Laboratory Technician role. I hold a [Degree, e.g., Bachelor’s/Master’s] in [Relevant Field, e.g., Biotechnology, Chemistry, or Biology] from [University Name], where I gained foundational knowledge in laboratory techniques and scientific research. During my studies, I participated in projects that required meticulous data collection and analysis, which honed my ability to interpret results accurately and communicate findings effectively. This academic training has been further strengthened by my professional experiences, where I consistently prioritized precision and adherence to industry standards.</w:t>
      </w:r>
    </w:p>
    <w:p>
      <w:pPr>
        <w:pStyle w:val="BodyText"/>
      </w:pPr>
      <w:r>
        <w:t xml:space="preserve">In addition to technical skills, I bring a collaborative mindset and a commitment to teamwork. Laboratories thrive on the synergy of diverse professionals, and I have always valued working alongside scientists, researchers, and technicians to achieve common goals. My ability to communicate clearly with colleagues at all levels ensures that laboratory operations run smoothly and efficiently. In Rome’s competitive scientific landscape, I am confident that my proactive approach and problem-solving skills will contribute meaningfully to your team’s success.</w:t>
      </w:r>
    </w:p>
    <w:p>
      <w:pPr>
        <w:pStyle w:val="BodyText"/>
      </w:pPr>
      <w:r>
        <w:t xml:space="preserve">I understand that a Laboratory Technician in Italy Rome must navigate both the challenges of maintaining high standards of accuracy and the opportunities of working in a culturally rich environment. My experience with international laboratory protocols, including those aligned with European regulations, ensures that I can seamlessly integrate into your workflow. I am also open to learning and adapting to any specific procedures or technologies used at your institution. This adaptability, combined with my dedication to excellence, will enable me to support your laboratory’s objectives effectively.</w:t>
      </w:r>
    </w:p>
    <w:p>
      <w:pPr>
        <w:pStyle w:val="BodyText"/>
      </w:pPr>
      <w:r>
        <w:t xml:space="preserve">One of the key aspects of my professional philosophy is the belief that a Laboratory Technician plays a vital role in driving scientific progress. Whether it is through precise experimentation, maintaining equipment, or ensuring data integrity, I see every task as an opportunity to contribute to groundbreaking discoveries. In Rome, where innovation intersects with tradition, I am excited about the prospect of being part of a team that values both meticulousness and creativity in its work.</w:t>
      </w:r>
    </w:p>
    <w:p>
      <w:pPr>
        <w:pStyle w:val="BodyText"/>
      </w:pPr>
      <w:r>
        <w:t xml:space="preserve">Thank you for considering my application. I would be delighted to discuss how my background and enthusiasm align with the needs of your organization. Please feel free to contact me at [Your Phone Number] or [Your Email Address] at your earliest convenience. I look forward to the possibility of contributing to the continued success of your laboratory in Italy Rome.</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5-12-11T14:31:30Z</dcterms:created>
  <dcterms:modified xsi:type="dcterms:W3CDTF">2025-12-11T14:31:30Z</dcterms:modified>
</cp:coreProperties>
</file>

<file path=docProps/custom.xml><?xml version="1.0" encoding="utf-8"?>
<Properties xmlns="http://schemas.openxmlformats.org/officeDocument/2006/custom-properties" xmlns:vt="http://schemas.openxmlformats.org/officeDocument/2006/docPropsVTypes"/>
</file>